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306" w:rsidRDefault="00DE773F" w:rsidP="00DE773F">
      <w:pPr>
        <w:pStyle w:val="Heading1"/>
        <w:ind w:left="2160"/>
      </w:pPr>
      <w:r>
        <w:t>Why is my vacuum hard to push?</w:t>
      </w:r>
    </w:p>
    <w:p w:rsidR="00DE773F" w:rsidRPr="00DE773F" w:rsidRDefault="00DE773F" w:rsidP="00DE773F"/>
    <w:p w:rsidR="005B1727" w:rsidRDefault="00DE773F" w:rsidP="00DE773F">
      <w:r>
        <w:t>Other than a disrupted propulsion mechanism, a vacuum can be hard to push for no having proper height management, rotating options, problems in brush belts, and debris malfunctions. Before entitling your vacuum a worn</w:t>
      </w:r>
      <w:r w:rsidR="0080266B">
        <w:t>-</w:t>
      </w:r>
      <w:r>
        <w:t>out one, you can give a check</w:t>
      </w:r>
      <w:r w:rsidR="0080266B">
        <w:t>-</w:t>
      </w:r>
      <w:r>
        <w:t xml:space="preserve">in </w:t>
      </w:r>
      <w:r w:rsidR="005B1727">
        <w:t xml:space="preserve">these </w:t>
      </w:r>
      <w:r>
        <w:t>segments too.</w:t>
      </w:r>
    </w:p>
    <w:p w:rsidR="00DE773F" w:rsidRDefault="003B2710" w:rsidP="003B2710">
      <w:pPr>
        <w:pStyle w:val="Heading2"/>
      </w:pPr>
      <w:r>
        <w:t>Why is my vacuum hard to push?</w:t>
      </w:r>
      <w:r w:rsidR="00DE773F">
        <w:t xml:space="preserve"> </w:t>
      </w:r>
    </w:p>
    <w:p w:rsidR="003B2710" w:rsidRDefault="003B2710" w:rsidP="003B2710">
      <w:r>
        <w:t>In a precis</w:t>
      </w:r>
      <w:r w:rsidR="0080266B">
        <w:t>e</w:t>
      </w:r>
      <w:r>
        <w:t xml:space="preserve"> manner</w:t>
      </w:r>
      <w:r w:rsidR="0080266B">
        <w:t>,</w:t>
      </w:r>
      <w:r>
        <w:t xml:space="preserve"> </w:t>
      </w:r>
      <w:r w:rsidR="00DD184B">
        <w:t>your vacuum can be hard to operate only if the base mechanism is already shaken. In most cases</w:t>
      </w:r>
      <w:r w:rsidR="0080266B">
        <w:t>,</w:t>
      </w:r>
      <w:r w:rsidR="00DD184B">
        <w:t xml:space="preserve"> the vacuum can be repairable and the propulsion system also remains perfect. All that is problematic is the dirt collector components.</w:t>
      </w:r>
    </w:p>
    <w:p w:rsidR="006E3F59" w:rsidRDefault="00DD184B" w:rsidP="003B2710">
      <w:r>
        <w:t xml:space="preserve">So it’s a common mistake to repeat if your height and the operative vacuum’s height </w:t>
      </w:r>
      <w:r w:rsidR="0080266B">
        <w:t>are</w:t>
      </w:r>
      <w:r>
        <w:t xml:space="preserve">n’t adjusted. The vacuum can be bumpy and inconvenient to use. </w:t>
      </w:r>
    </w:p>
    <w:p w:rsidR="00DD184B" w:rsidRDefault="00DD184B" w:rsidP="003B2710">
      <w:r>
        <w:t>The rotators have multiple option</w:t>
      </w:r>
      <w:r w:rsidR="0080266B">
        <w:t>s</w:t>
      </w:r>
      <w:r>
        <w:t xml:space="preserve"> for cleansing. So if you are cleaning a volume carpet in “bare-floor” mode, the vacuum will lag and give hard handling. You need to be vigilant about th</w:t>
      </w:r>
      <w:r w:rsidR="0080266B">
        <w:t>ese</w:t>
      </w:r>
      <w:r>
        <w:t xml:space="preserve"> small issues.</w:t>
      </w:r>
    </w:p>
    <w:p w:rsidR="00B94EC4" w:rsidRDefault="00DD184B" w:rsidP="003B2710">
      <w:r>
        <w:t xml:space="preserve">Another part is the brush belt, which is in the cleansing portion of a vacuum. The belt might often </w:t>
      </w:r>
      <w:r w:rsidR="00B94EC4">
        <w:t>get worn out and also might get loosen. In that case, altering a brush belt might ease the work experience.</w:t>
      </w:r>
    </w:p>
    <w:p w:rsidR="006E3F59" w:rsidRDefault="00B94EC4" w:rsidP="003B2710">
      <w:r>
        <w:t xml:space="preserve">Even if your cleaner has a brush bar or not, do give </w:t>
      </w:r>
      <w:r w:rsidR="0080266B">
        <w:t xml:space="preserve">a </w:t>
      </w:r>
      <w:r>
        <w:t xml:space="preserve">constant check. The hairy substances often block the way of sucking the </w:t>
      </w:r>
      <w:r w:rsidR="006E3F59">
        <w:t>dirt.</w:t>
      </w:r>
    </w:p>
    <w:p w:rsidR="00B94EC4" w:rsidRDefault="006E3F59" w:rsidP="006E3F59">
      <w:pPr>
        <w:pStyle w:val="Heading2"/>
      </w:pPr>
      <w:r>
        <w:t>How to fix the problem: vacuum hard to push?</w:t>
      </w:r>
      <w:r w:rsidR="00B94EC4">
        <w:t xml:space="preserve"> </w:t>
      </w:r>
    </w:p>
    <w:p w:rsidR="00E34B3A" w:rsidRDefault="00E34B3A" w:rsidP="00E34B3A">
      <w:r>
        <w:t>The fixation process is not a heavy job. All you need is to have a constant check on the filters and the airways, so you know if it is time to go for a new one or not.</w:t>
      </w:r>
    </w:p>
    <w:p w:rsidR="00E34B3A" w:rsidRDefault="00E34B3A" w:rsidP="00E34B3A">
      <w:r>
        <w:t xml:space="preserve">Most commonly the problem gets solved just </w:t>
      </w:r>
      <w:r w:rsidR="0080266B">
        <w:t xml:space="preserve">by </w:t>
      </w:r>
      <w:r>
        <w:t>removing the over-flowing dirt inside the container. They don’t take the dirt inside rather give thrust or backward push, and consequently</w:t>
      </w:r>
      <w:r w:rsidR="0080266B">
        <w:t>,</w:t>
      </w:r>
      <w:r>
        <w:t xml:space="preserve"> the user feels it hard to operate.</w:t>
      </w:r>
    </w:p>
    <w:p w:rsidR="00E34B3A" w:rsidRDefault="00E34B3A" w:rsidP="00E34B3A">
      <w:r>
        <w:t xml:space="preserve">So the tip to fix the problem is </w:t>
      </w:r>
      <w:r w:rsidR="0080266B">
        <w:t xml:space="preserve">to </w:t>
      </w:r>
      <w:r>
        <w:t xml:space="preserve">have a </w:t>
      </w:r>
      <w:r w:rsidR="00B649F9">
        <w:t>deliberate look over the containers and other components.</w:t>
      </w:r>
    </w:p>
    <w:p w:rsidR="00B649F9" w:rsidRDefault="007033B8" w:rsidP="007033B8">
      <w:pPr>
        <w:pStyle w:val="Heading2"/>
      </w:pPr>
      <w:r>
        <w:t>How do I fix the suction on my vacuum?</w:t>
      </w:r>
    </w:p>
    <w:p w:rsidR="00FA3A4F" w:rsidRDefault="0080266B" w:rsidP="007033B8">
      <w:r>
        <w:t>The o</w:t>
      </w:r>
      <w:r w:rsidR="00FA3A4F">
        <w:t xml:space="preserve">nly way to repair the suction process is to keep the dust container clear. When you have </w:t>
      </w:r>
      <w:r>
        <w:t xml:space="preserve">a </w:t>
      </w:r>
      <w:r w:rsidR="00FA3A4F">
        <w:t xml:space="preserve">blockage in the airway, it’s hard for the suction work to assist. </w:t>
      </w:r>
      <w:r w:rsidR="00FA3A4F">
        <w:lastRenderedPageBreak/>
        <w:t>As a result</w:t>
      </w:r>
      <w:r>
        <w:t>,</w:t>
      </w:r>
      <w:r w:rsidR="00FA3A4F">
        <w:t xml:space="preserve"> you don’t get a clean floor</w:t>
      </w:r>
      <w:r>
        <w:t>,</w:t>
      </w:r>
      <w:r w:rsidR="00FA3A4F">
        <w:t xml:space="preserve"> and also the overflown reservoir deals with pressure.</w:t>
      </w:r>
    </w:p>
    <w:p w:rsidR="007033B8" w:rsidRPr="007033B8" w:rsidRDefault="00FA3A4F" w:rsidP="007033B8">
      <w:r>
        <w:t>So it is necessary to evacuate the filters and the containers along with the brush bars</w:t>
      </w:r>
      <w:r w:rsidR="00AA3DB3">
        <w:t xml:space="preserve"> and hoses</w:t>
      </w:r>
      <w:r>
        <w:t xml:space="preserve"> to fix the suction. </w:t>
      </w:r>
    </w:p>
    <w:p w:rsidR="00B94EC4" w:rsidRDefault="00B94EC4" w:rsidP="003B2710">
      <w:r>
        <w:t>A portal is recommended that has opt</w:t>
      </w:r>
      <w:r w:rsidR="0080266B">
        <w:t>ed</w:t>
      </w:r>
      <w:r>
        <w:t xml:space="preserve"> </w:t>
      </w:r>
      <w:r w:rsidR="0080266B">
        <w:t xml:space="preserve">information for </w:t>
      </w:r>
      <w:r>
        <w:t>demonstration.</w:t>
      </w:r>
    </w:p>
    <w:p w:rsidR="003F1201" w:rsidRDefault="003F1201" w:rsidP="003B2710">
      <w:hyperlink r:id="rId4" w:history="1">
        <w:r w:rsidRPr="00DD788A">
          <w:rPr>
            <w:rStyle w:val="Hyperlink"/>
          </w:rPr>
          <w:t>https://www.which.co.uk/reviews/vacuum-cleaners/article/how-to-fix-a-vacuum-cleaner-that-s-lost-suction-aYJHK3b4nh2F</w:t>
        </w:r>
      </w:hyperlink>
    </w:p>
    <w:p w:rsidR="003F1201" w:rsidRDefault="00AA3DB3" w:rsidP="00AA3DB3">
      <w:pPr>
        <w:pStyle w:val="Heading2"/>
      </w:pPr>
      <w:r>
        <w:t>How can I increase my vacuum power?</w:t>
      </w:r>
    </w:p>
    <w:p w:rsidR="00AA3DB3" w:rsidRDefault="0080266B" w:rsidP="00AA3DB3">
      <w:r>
        <w:t>T</w:t>
      </w:r>
      <w:r w:rsidR="00AA3DB3">
        <w:t>he vacuum power gets revved up if the airway is clear. Unclogging the hoses, dirt of the rotating brush, selecting the proper setting option, Makin</w:t>
      </w:r>
      <w:r w:rsidR="00ED1C91">
        <w:t>g</w:t>
      </w:r>
      <w:r w:rsidR="00AA3DB3">
        <w:t xml:space="preserve"> sure if the </w:t>
      </w:r>
      <w:r w:rsidR="00ED1C91">
        <w:t>vacuum is airtight, and the dust saving sack is empty.</w:t>
      </w:r>
    </w:p>
    <w:p w:rsidR="00ED1C91" w:rsidRDefault="00ED1C91" w:rsidP="00AA3DB3">
      <w:r>
        <w:t>These are base ways you can increase your vacuum power.</w:t>
      </w:r>
    </w:p>
    <w:p w:rsidR="00ED1C91" w:rsidRDefault="00AA5510" w:rsidP="00AA5510">
      <w:pPr>
        <w:pStyle w:val="Heading2"/>
      </w:pPr>
      <w:r>
        <w:t>How do I know if my vacuum motor is bad?</w:t>
      </w:r>
    </w:p>
    <w:p w:rsidR="00AA5510" w:rsidRDefault="00AA5510" w:rsidP="00AA5510">
      <w:r>
        <w:t xml:space="preserve">To be precise, if </w:t>
      </w:r>
      <w:proofErr w:type="gramStart"/>
      <w:r>
        <w:t>you</w:t>
      </w:r>
      <w:r w:rsidR="0080266B">
        <w:t>r</w:t>
      </w:r>
      <w:proofErr w:type="gramEnd"/>
      <w:r>
        <w:t xml:space="preserve"> motor gets exhausted within 10-15 minutes of operation then you can assume that it’s time for you to alter it with a new one. Well</w:t>
      </w:r>
      <w:r w:rsidR="0080266B">
        <w:t>,</w:t>
      </w:r>
      <w:r>
        <w:t xml:space="preserve"> this has </w:t>
      </w:r>
      <w:bookmarkStart w:id="0" w:name="_GoBack"/>
      <w:bookmarkEnd w:id="0"/>
      <w:r>
        <w:t>nothing to do with cleansing, it’s simply the battery and motor lifetime ran out of life.</w:t>
      </w:r>
    </w:p>
    <w:p w:rsidR="005B7851" w:rsidRDefault="005B7851" w:rsidP="005B7851">
      <w:pPr>
        <w:pStyle w:val="Heading2"/>
      </w:pPr>
      <w:r>
        <w:t>FAQ</w:t>
      </w:r>
    </w:p>
    <w:p w:rsidR="005B7851" w:rsidRDefault="005B7851" w:rsidP="005B7851">
      <w:r>
        <w:t>Do I need professional assistance to clean up the systems?</w:t>
      </w:r>
    </w:p>
    <w:p w:rsidR="005B7851" w:rsidRDefault="005B7851" w:rsidP="005B7851">
      <w:r>
        <w:t xml:space="preserve">Certainly not. Manage a little of time, and loosen the joints step by step. Use water if necessary to clean the container, but make sure those are dehydrated when joined again. </w:t>
      </w:r>
    </w:p>
    <w:p w:rsidR="00C7557E" w:rsidRDefault="00C7557E" w:rsidP="00C7557E">
      <w:pPr>
        <w:pStyle w:val="Heading2"/>
      </w:pPr>
      <w:r>
        <w:t>Conclusion</w:t>
      </w:r>
    </w:p>
    <w:p w:rsidR="00C7557E" w:rsidRPr="00C7557E" w:rsidRDefault="00C7557E" w:rsidP="00C7557E">
      <w:r>
        <w:t>So the focusing part for having a full</w:t>
      </w:r>
      <w:r w:rsidR="0080266B">
        <w:t>-</w:t>
      </w:r>
      <w:r>
        <w:t xml:space="preserve">time vacuum work is a fresh system. </w:t>
      </w:r>
      <w:r w:rsidR="000C739F">
        <w:t>The clear the system the easier it is to work with.</w:t>
      </w:r>
      <w:r w:rsidR="0080266B">
        <w:t xml:space="preserve"> Another necessary term is the airlock portion</w:t>
      </w:r>
      <w:r w:rsidR="000C739F">
        <w:t xml:space="preserve"> because if you don’t ensure that, the pathway will not suck the whole dirt. So the debris collector, filters</w:t>
      </w:r>
      <w:r w:rsidR="0032420A">
        <w:t>,</w:t>
      </w:r>
      <w:r w:rsidR="000C739F">
        <w:t xml:space="preserve"> and hoses along with brushes need to be clear always. </w:t>
      </w:r>
    </w:p>
    <w:p w:rsidR="00B94EC4" w:rsidRDefault="00B94EC4" w:rsidP="003B2710"/>
    <w:p w:rsidR="00DD184B" w:rsidRPr="003B2710" w:rsidRDefault="00DD184B" w:rsidP="003B2710">
      <w:r>
        <w:t xml:space="preserve">  </w:t>
      </w:r>
    </w:p>
    <w:sectPr w:rsidR="00DD184B" w:rsidRPr="003B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tzCysDQ0NzW2sDBS0lEKTi0uzszPAykwrAUA/7fXJCwAAAA="/>
  </w:docVars>
  <w:rsids>
    <w:rsidRoot w:val="001A0765"/>
    <w:rsid w:val="000C739F"/>
    <w:rsid w:val="001A0765"/>
    <w:rsid w:val="0032420A"/>
    <w:rsid w:val="003B2710"/>
    <w:rsid w:val="003F1201"/>
    <w:rsid w:val="005B1727"/>
    <w:rsid w:val="005B7851"/>
    <w:rsid w:val="006E3F59"/>
    <w:rsid w:val="007033B8"/>
    <w:rsid w:val="0080266B"/>
    <w:rsid w:val="00810150"/>
    <w:rsid w:val="00A95B02"/>
    <w:rsid w:val="00AA3DB3"/>
    <w:rsid w:val="00AA5510"/>
    <w:rsid w:val="00B649F9"/>
    <w:rsid w:val="00B94EC4"/>
    <w:rsid w:val="00C7557E"/>
    <w:rsid w:val="00DD184B"/>
    <w:rsid w:val="00DE773F"/>
    <w:rsid w:val="00E00306"/>
    <w:rsid w:val="00E34B3A"/>
    <w:rsid w:val="00ED1C91"/>
    <w:rsid w:val="00FA3A4F"/>
    <w:rsid w:val="00FB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DE5D3"/>
  <w15:chartTrackingRefBased/>
  <w15:docId w15:val="{5D0012F5-91D9-4FF0-A7B2-2E0C6B4DB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B0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0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B0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B02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B0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5B02"/>
    <w:rPr>
      <w:rFonts w:ascii="Times New Roman" w:eastAsiaTheme="majorEastAsia" w:hAnsi="Times New Roman" w:cstheme="majorBidi"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B0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3F12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hich.co.uk/reviews/vacuum-cleaners/article/how-to-fix-a-vacuum-cleaner-that-s-lost-suction-aYJHK3b4nh2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3</cp:revision>
  <dcterms:created xsi:type="dcterms:W3CDTF">2021-01-09T15:04:00Z</dcterms:created>
  <dcterms:modified xsi:type="dcterms:W3CDTF">2021-01-09T17:54:00Z</dcterms:modified>
</cp:coreProperties>
</file>